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Abarrotes</w:t>
      </w:r>
      <w:r>
        <w:t xml:space="preserve"> </w:t>
      </w:r>
      <w:r>
        <w:t xml:space="preserve">CDMX</w:t>
      </w:r>
    </w:p>
    <w:bookmarkStart w:id="26" w:name="ranking-de-alcaldias"/>
    <w:p>
      <w:pPr>
        <w:pStyle w:val="Heading2"/>
      </w:pPr>
      <w:r>
        <w:t xml:space="preserve">Ranking de Alcaldia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Resumen de Accesibilidad Digital por Alcaldí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omedios de disponibilidad de contacto y variables socioeconómic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aldí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léfon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rre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ágina Web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medio de Comunicación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A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gresos Promed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auhtém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,563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ito Juáre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,162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Magdalena Contre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9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33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lalp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,006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uel Hidal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0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1,766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stavo A. Mad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,711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Álvaro Obreg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,689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ochimil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861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ustiano Carran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,779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capotzal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,365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yoacá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,054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ztapala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,43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láhu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68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ajimalpa de Morel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03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ztacal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,339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pa Al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9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7.4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Reading layer `poligonos_alcaldias_cdmx' from data source </w:t>
      </w:r>
      <w:r>
        <w:br/>
      </w:r>
      <w:r>
        <w:rPr>
          <w:rStyle w:val="VerbatimChar"/>
        </w:rPr>
        <w:t xml:space="preserve">  `C:\Users\steph\Documents\GitHub\Independent-Work\CDMX Pulperia\poligonos_alcaldias_cdmx.shp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16 features and 4 fields</w:t>
      </w:r>
      <w:r>
        <w:br/>
      </w:r>
      <w:r>
        <w:rPr>
          <w:rStyle w:val="VerbatimChar"/>
        </w:rPr>
        <w:t xml:space="preserve">Geometry type: 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-99.36492 ymin: 19.04824 xmax: -98.9403 ymax: 19.59276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poligonos_colonias_cdmx' from data source </w:t>
      </w:r>
      <w:r>
        <w:br/>
      </w:r>
      <w:r>
        <w:rPr>
          <w:rStyle w:val="VerbatimChar"/>
        </w:rPr>
        <w:t xml:space="preserve">  `C:\Users\steph\Documents\GitHub\Independent-Work\CDMX Pulperia\poligonos_colonias_cdmx.shp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1543 features and 7 fields</w:t>
      </w:r>
      <w:r>
        <w:br/>
      </w:r>
      <w:r>
        <w:rPr>
          <w:rStyle w:val="VerbatimChar"/>
        </w:rPr>
        <w:t xml:space="preserve">Geometry type: 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-99.3409 ymin: 19.13009 xmax: -98.94722 ymax: 19.57996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isis_MEG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isis_MEGO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Abarrotes CDMX</dc:title>
  <dc:creator/>
  <cp:keywords/>
  <dcterms:created xsi:type="dcterms:W3CDTF">2025-02-08T21:30:12Z</dcterms:created>
  <dcterms:modified xsi:type="dcterms:W3CDTF">2025-02-08T21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